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E9DE2" w14:textId="608BEBAF" w:rsidR="00BE6402" w:rsidRDefault="00BE6402" w:rsidP="005509DC">
      <w:pPr>
        <w:pStyle w:val="Title"/>
      </w:pPr>
      <w:r w:rsidRPr="00184B90">
        <w:t xml:space="preserve">Request </w:t>
      </w:r>
      <w:r>
        <w:t>f</w:t>
      </w:r>
      <w:r w:rsidRPr="00184B90">
        <w:t xml:space="preserve">or </w:t>
      </w:r>
      <w:r>
        <w:t>an Extension to a</w:t>
      </w:r>
      <w:r w:rsidRPr="00184B90">
        <w:t>n Assessed Coursework Deadline</w:t>
      </w:r>
      <w:r w:rsidR="006945D0">
        <w:t xml:space="preserve"> (RE1)</w:t>
      </w:r>
    </w:p>
    <w:p w14:paraId="0CBBDCE4" w14:textId="77777777" w:rsidR="00BE6402" w:rsidRDefault="00BE6402" w:rsidP="005509DC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"/>
        <w:gridCol w:w="3136"/>
        <w:gridCol w:w="284"/>
        <w:gridCol w:w="2693"/>
        <w:gridCol w:w="1933"/>
      </w:tblGrid>
      <w:tr w:rsidR="00BE6402" w14:paraId="155DA965" w14:textId="77777777" w:rsidTr="00711CE2">
        <w:trPr>
          <w:trHeight w:val="323"/>
        </w:trPr>
        <w:tc>
          <w:tcPr>
            <w:tcW w:w="970" w:type="dxa"/>
            <w:shd w:val="clear" w:color="auto" w:fill="D9D9D9" w:themeFill="background1" w:themeFillShade="D9"/>
          </w:tcPr>
          <w:p w14:paraId="1E15DEFD" w14:textId="77777777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3136" w:type="dxa"/>
          </w:tcPr>
          <w:p w14:paraId="48184050" w14:textId="4F895096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56823F0" w14:textId="77777777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7379716" w14:textId="77777777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riculation Number:</w:t>
            </w:r>
          </w:p>
        </w:tc>
        <w:tc>
          <w:tcPr>
            <w:tcW w:w="1933" w:type="dxa"/>
          </w:tcPr>
          <w:p w14:paraId="5AAC0C38" w14:textId="0A73053D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538547E" w14:textId="77777777" w:rsidR="00BE6402" w:rsidRDefault="00BE6402" w:rsidP="005509DC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BE6402" w14:paraId="06474487" w14:textId="77777777" w:rsidTr="00711CE2">
        <w:trPr>
          <w:trHeight w:val="178"/>
        </w:trPr>
        <w:tc>
          <w:tcPr>
            <w:tcW w:w="4106" w:type="dxa"/>
            <w:shd w:val="clear" w:color="auto" w:fill="D9D9D9" w:themeFill="background1" w:themeFillShade="D9"/>
          </w:tcPr>
          <w:p w14:paraId="47B68FAE" w14:textId="29EB4752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me of Study:</w:t>
            </w:r>
          </w:p>
        </w:tc>
        <w:tc>
          <w:tcPr>
            <w:tcW w:w="4910" w:type="dxa"/>
          </w:tcPr>
          <w:p w14:paraId="41B2DFFA" w14:textId="4867C1F9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1CA630" w14:textId="77777777" w:rsidR="00BE6402" w:rsidRDefault="00BE6402" w:rsidP="005509DC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BE6402" w14:paraId="59F18A01" w14:textId="77777777" w:rsidTr="001D586B">
        <w:tc>
          <w:tcPr>
            <w:tcW w:w="4106" w:type="dxa"/>
            <w:shd w:val="clear" w:color="auto" w:fill="D9D9D9" w:themeFill="background1" w:themeFillShade="D9"/>
          </w:tcPr>
          <w:p w14:paraId="212073A7" w14:textId="3C126C1D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dules </w:t>
            </w:r>
            <w:r w:rsidR="006945D0">
              <w:rPr>
                <w:rFonts w:ascii="Arial" w:hAnsi="Arial" w:cs="Arial"/>
                <w:sz w:val="24"/>
                <w:szCs w:val="24"/>
              </w:rPr>
              <w:t>Code and Title</w:t>
            </w:r>
            <w:r w:rsidR="007B5696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10" w:type="dxa"/>
          </w:tcPr>
          <w:p w14:paraId="75019D04" w14:textId="6F73CC0B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2482367" w14:textId="7151E23A" w:rsidR="00BE6402" w:rsidRDefault="00BE6402" w:rsidP="005509DC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9E5E93" w14:paraId="4A697D1A" w14:textId="77777777" w:rsidTr="00711CE2">
        <w:tc>
          <w:tcPr>
            <w:tcW w:w="4106" w:type="dxa"/>
            <w:shd w:val="clear" w:color="auto" w:fill="D9D9D9" w:themeFill="background1" w:themeFillShade="D9"/>
          </w:tcPr>
          <w:p w14:paraId="347758C8" w14:textId="489C18FA" w:rsidR="009E5E93" w:rsidRDefault="005E4DAB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</w:t>
            </w:r>
            <w:r w:rsidR="009E5E93">
              <w:rPr>
                <w:rFonts w:ascii="Arial" w:hAnsi="Arial" w:cs="Arial"/>
                <w:sz w:val="24"/>
                <w:szCs w:val="24"/>
              </w:rPr>
              <w:t>working day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11CE2">
              <w:rPr>
                <w:rFonts w:ascii="Arial" w:hAnsi="Arial" w:cs="Arial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quested</w:t>
            </w:r>
            <w:r w:rsidR="009E5E93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10" w:type="dxa"/>
          </w:tcPr>
          <w:p w14:paraId="6195C9BF" w14:textId="77777777" w:rsidR="009E5E93" w:rsidRDefault="009E5E93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02683E5" w14:textId="77777777" w:rsidR="00F3053A" w:rsidRDefault="00F3053A" w:rsidP="005509DC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2552"/>
        <w:gridCol w:w="2358"/>
      </w:tblGrid>
      <w:tr w:rsidR="00F3053A" w14:paraId="756C8413" w14:textId="77777777" w:rsidTr="001D586B">
        <w:tc>
          <w:tcPr>
            <w:tcW w:w="4106" w:type="dxa"/>
            <w:shd w:val="clear" w:color="auto" w:fill="D9D9D9" w:themeFill="background1" w:themeFillShade="D9"/>
          </w:tcPr>
          <w:p w14:paraId="309EAFAD" w14:textId="77777777" w:rsidR="00F3053A" w:rsidRDefault="00F3053A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s you were affected:</w:t>
            </w:r>
          </w:p>
        </w:tc>
        <w:tc>
          <w:tcPr>
            <w:tcW w:w="2552" w:type="dxa"/>
          </w:tcPr>
          <w:p w14:paraId="52C63E43" w14:textId="500FD13F" w:rsidR="00F3053A" w:rsidRDefault="00F3053A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:       /         /</w:t>
            </w:r>
          </w:p>
        </w:tc>
        <w:tc>
          <w:tcPr>
            <w:tcW w:w="2358" w:type="dxa"/>
          </w:tcPr>
          <w:p w14:paraId="1A4F75F2" w14:textId="3B209ECB" w:rsidR="00F3053A" w:rsidRDefault="00F3053A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:        /         /</w:t>
            </w:r>
          </w:p>
        </w:tc>
      </w:tr>
    </w:tbl>
    <w:p w14:paraId="5F13D1D3" w14:textId="77777777" w:rsidR="00BE6402" w:rsidRDefault="00BE6402" w:rsidP="005509DC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402" w14:paraId="7BB29955" w14:textId="77777777" w:rsidTr="00BE6402">
        <w:tc>
          <w:tcPr>
            <w:tcW w:w="9016" w:type="dxa"/>
          </w:tcPr>
          <w:p w14:paraId="16656E7C" w14:textId="77777777" w:rsidR="00BE6402" w:rsidRPr="00BE6402" w:rsidRDefault="00BE6402" w:rsidP="005509DC">
            <w:pPr>
              <w:spacing w:line="360" w:lineRule="auto"/>
              <w:rPr>
                <w:rFonts w:ascii="Arial" w:hAnsi="Arial" w:cs="Arial"/>
              </w:rPr>
            </w:pPr>
            <w:r w:rsidRPr="00BE6402">
              <w:rPr>
                <w:rFonts w:ascii="Arial" w:hAnsi="Arial" w:cs="Arial"/>
                <w:b/>
              </w:rPr>
              <w:t>Give a brief description of the circumstances which affected you:</w:t>
            </w:r>
          </w:p>
          <w:p w14:paraId="2762E5AF" w14:textId="77777777" w:rsidR="00BE6402" w:rsidRPr="00C852D7" w:rsidRDefault="00BE6402" w:rsidP="005509DC">
            <w:pPr>
              <w:spacing w:line="360" w:lineRule="auto"/>
              <w:rPr>
                <w:rFonts w:ascii="Arial" w:hAnsi="Arial" w:cs="Arial"/>
              </w:rPr>
            </w:pPr>
          </w:p>
          <w:p w14:paraId="18123F65" w14:textId="77777777" w:rsidR="00BE6402" w:rsidRPr="00BE6402" w:rsidRDefault="00BE6402" w:rsidP="005509DC">
            <w:pPr>
              <w:spacing w:line="360" w:lineRule="auto"/>
              <w:rPr>
                <w:b/>
                <w:u w:val="single"/>
              </w:rPr>
            </w:pPr>
          </w:p>
          <w:p w14:paraId="0F16D0D9" w14:textId="3389166D" w:rsidR="00BE6402" w:rsidRDefault="00BE6402" w:rsidP="005509DC">
            <w:pPr>
              <w:spacing w:line="360" w:lineRule="auto"/>
              <w:rPr>
                <w:b/>
                <w:u w:val="single"/>
              </w:rPr>
            </w:pPr>
          </w:p>
          <w:p w14:paraId="2D2E1982" w14:textId="77777777" w:rsidR="004A0050" w:rsidRPr="00BE6402" w:rsidRDefault="004A0050" w:rsidP="005509DC">
            <w:pPr>
              <w:spacing w:line="360" w:lineRule="auto"/>
              <w:rPr>
                <w:b/>
                <w:u w:val="single"/>
              </w:rPr>
            </w:pPr>
          </w:p>
          <w:p w14:paraId="7956CF6C" w14:textId="77777777" w:rsidR="00BE6402" w:rsidRPr="00BE6402" w:rsidRDefault="00BE6402" w:rsidP="005509DC">
            <w:pPr>
              <w:spacing w:line="360" w:lineRule="auto"/>
              <w:rPr>
                <w:b/>
                <w:u w:val="single"/>
              </w:rPr>
            </w:pPr>
          </w:p>
          <w:p w14:paraId="12606417" w14:textId="77777777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E6402">
              <w:rPr>
                <w:rFonts w:ascii="Arial" w:hAnsi="Arial" w:cs="Arial"/>
                <w:b/>
                <w:sz w:val="24"/>
                <w:szCs w:val="24"/>
              </w:rPr>
              <w:t>Explain how the situation affected your ability to work</w:t>
            </w:r>
            <w:r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7CE8048" w14:textId="77777777" w:rsidR="00BE6402" w:rsidRPr="006945D0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81BF624" w14:textId="77777777" w:rsidR="00BE6402" w:rsidRPr="006945D0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3BE8E76" w14:textId="5C956425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A2FCA10" w14:textId="77777777" w:rsidR="004A0050" w:rsidRDefault="004A0050" w:rsidP="005509DC">
            <w:pPr>
              <w:pStyle w:val="NoSpacing"/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6079FBA" w14:textId="77777777" w:rsidR="005509DC" w:rsidRPr="006945D0" w:rsidRDefault="005509DC" w:rsidP="005509DC">
            <w:pPr>
              <w:pStyle w:val="NoSpacing"/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0A66D0F" w14:textId="77777777" w:rsidR="00BE6402" w:rsidRDefault="00BE6402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92E8AD" w14:textId="43DC5C5E" w:rsidR="00C11FCD" w:rsidRPr="00C11FCD" w:rsidRDefault="00C11FCD" w:rsidP="005509DC">
      <w:pPr>
        <w:spacing w:before="240" w:line="360" w:lineRule="auto"/>
        <w:jc w:val="both"/>
        <w:rPr>
          <w:rFonts w:ascii="Arial" w:hAnsi="Arial" w:cs="Arial"/>
        </w:rPr>
      </w:pPr>
      <w:r w:rsidRPr="00C11FCD">
        <w:rPr>
          <w:rFonts w:ascii="Arial" w:hAnsi="Arial" w:cs="Arial"/>
        </w:rPr>
        <w:t xml:space="preserve">The normal duration of an extension is </w:t>
      </w:r>
      <w:r w:rsidR="00A56AE0">
        <w:rPr>
          <w:rFonts w:ascii="Arial" w:hAnsi="Arial" w:cs="Arial"/>
        </w:rPr>
        <w:t xml:space="preserve">up to </w:t>
      </w:r>
      <w:r w:rsidRPr="00C11FCD">
        <w:rPr>
          <w:rFonts w:ascii="Arial" w:hAnsi="Arial" w:cs="Arial"/>
          <w:b/>
          <w:bCs/>
        </w:rPr>
        <w:t>5 working days</w:t>
      </w:r>
      <w:r w:rsidRPr="00C11FCD">
        <w:rPr>
          <w:rFonts w:ascii="Arial" w:hAnsi="Arial" w:cs="Arial"/>
        </w:rPr>
        <w:t xml:space="preserve">. Exceptionally, a module leader may, at their discretion, grant </w:t>
      </w:r>
      <w:r w:rsidR="00A56AE0">
        <w:rPr>
          <w:rFonts w:ascii="Arial" w:hAnsi="Arial" w:cs="Arial"/>
        </w:rPr>
        <w:t xml:space="preserve">up to </w:t>
      </w:r>
      <w:r w:rsidRPr="00C11FCD">
        <w:rPr>
          <w:rFonts w:ascii="Arial" w:hAnsi="Arial" w:cs="Arial"/>
        </w:rPr>
        <w:t>10 working days where the circumstances are severe or where the module has a value of more than 20 credits</w:t>
      </w:r>
      <w:r>
        <w:rPr>
          <w:rFonts w:ascii="Arial" w:hAnsi="Arial" w:cs="Arial"/>
        </w:rPr>
        <w:t>. You might be asked for supporting evidence in relation to a 10 working days extension</w:t>
      </w:r>
      <w:r w:rsidR="007961BD">
        <w:rPr>
          <w:rFonts w:ascii="Arial" w:hAnsi="Arial" w:cs="Arial"/>
        </w:rPr>
        <w:t xml:space="preserve"> (</w:t>
      </w:r>
      <w:hyperlink r:id="rId11" w:history="1">
        <w:r w:rsidR="007961BD" w:rsidRPr="007961BD">
          <w:rPr>
            <w:rStyle w:val="Hyperlink"/>
            <w:rFonts w:ascii="Arial" w:hAnsi="Arial" w:cs="Arial"/>
          </w:rPr>
          <w:t>Extenuating Circumstances, Extension and Deferrals Regulations</w:t>
        </w:r>
      </w:hyperlink>
      <w:r w:rsidR="007961BD">
        <w:rPr>
          <w:rFonts w:ascii="Arial" w:hAnsi="Arial" w:cs="Arial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1"/>
        <w:gridCol w:w="3079"/>
        <w:gridCol w:w="425"/>
        <w:gridCol w:w="992"/>
        <w:gridCol w:w="3209"/>
      </w:tblGrid>
      <w:tr w:rsidR="001206C8" w14:paraId="65A5BD5B" w14:textId="77777777" w:rsidTr="001206C8">
        <w:tc>
          <w:tcPr>
            <w:tcW w:w="1311" w:type="dxa"/>
            <w:shd w:val="clear" w:color="auto" w:fill="D9D9D9" w:themeFill="background1" w:themeFillShade="D9"/>
          </w:tcPr>
          <w:p w14:paraId="36E66108" w14:textId="77777777" w:rsidR="001206C8" w:rsidRDefault="001206C8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gnature:</w:t>
            </w:r>
          </w:p>
        </w:tc>
        <w:tc>
          <w:tcPr>
            <w:tcW w:w="3079" w:type="dxa"/>
          </w:tcPr>
          <w:p w14:paraId="3F253A76" w14:textId="77777777" w:rsidR="001206C8" w:rsidRDefault="001206C8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12409072" w14:textId="77777777" w:rsidR="001206C8" w:rsidRDefault="001206C8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51F21525" w14:textId="77777777" w:rsidR="001206C8" w:rsidRDefault="001206C8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tc>
          <w:tcPr>
            <w:tcW w:w="3209" w:type="dxa"/>
          </w:tcPr>
          <w:p w14:paraId="4F21FAF7" w14:textId="77777777" w:rsidR="001206C8" w:rsidRDefault="001206C8" w:rsidP="005509DC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2CE23D" w14:textId="77777777" w:rsidR="00EB1915" w:rsidRDefault="00EB1915" w:rsidP="005509DC">
      <w:pPr>
        <w:spacing w:line="360" w:lineRule="auto"/>
        <w:rPr>
          <w:rFonts w:ascii="Arial" w:hAnsi="Arial" w:cs="Arial"/>
        </w:rPr>
      </w:pPr>
    </w:p>
    <w:p w14:paraId="568CD778" w14:textId="743303FC" w:rsidR="00EB1915" w:rsidRDefault="00EB1915" w:rsidP="005509DC">
      <w:pPr>
        <w:spacing w:line="360" w:lineRule="auto"/>
        <w:rPr>
          <w:rFonts w:ascii="Arial" w:hAnsi="Arial" w:cs="Arial"/>
          <w:color w:val="FF0000"/>
        </w:rPr>
      </w:pPr>
      <w:r w:rsidRPr="007961BD">
        <w:rPr>
          <w:rFonts w:ascii="Arial" w:hAnsi="Arial" w:cs="Arial"/>
        </w:rPr>
        <w:t xml:space="preserve">Please submit this form to your </w:t>
      </w:r>
      <w:r w:rsidRPr="007961BD">
        <w:rPr>
          <w:rFonts w:ascii="Arial" w:hAnsi="Arial" w:cs="Arial"/>
          <w:b/>
          <w:bCs/>
          <w:u w:val="single"/>
        </w:rPr>
        <w:t>Module Leader</w:t>
      </w:r>
      <w:r w:rsidRPr="007961BD">
        <w:rPr>
          <w:rFonts w:ascii="Arial" w:hAnsi="Arial" w:cs="Arial"/>
        </w:rPr>
        <w:t xml:space="preserve"> for consideration</w:t>
      </w:r>
      <w:r w:rsidRPr="006945D0">
        <w:rPr>
          <w:rFonts w:ascii="Arial" w:hAnsi="Arial" w:cs="Arial"/>
          <w:color w:val="FF0000"/>
        </w:rPr>
        <w:t>.</w:t>
      </w:r>
    </w:p>
    <w:p w14:paraId="625B70B8" w14:textId="77777777" w:rsidR="00705483" w:rsidRDefault="00705483" w:rsidP="005509DC">
      <w:pPr>
        <w:spacing w:line="360" w:lineRule="auto"/>
        <w:rPr>
          <w:rFonts w:ascii="Arial" w:hAnsi="Arial" w:cs="Arial"/>
          <w:color w:val="FF0000"/>
        </w:rPr>
      </w:pPr>
    </w:p>
    <w:p w14:paraId="58D71EDB" w14:textId="77777777" w:rsidR="00705483" w:rsidRPr="00FA3A9B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MODULE LEADER/DESIGNATE</w:t>
      </w:r>
      <w:r w:rsidRPr="00FA3A9B">
        <w:rPr>
          <w:rFonts w:ascii="Arial" w:hAnsi="Arial" w:cs="Arial"/>
          <w:b/>
          <w:u w:val="single"/>
        </w:rPr>
        <w:t xml:space="preserve"> APPROVAL</w:t>
      </w:r>
    </w:p>
    <w:p w14:paraId="4FC7A2A1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38B6E9FB" w14:textId="2DAF744B" w:rsidR="00705483" w:rsidRPr="006945D0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  <w:r w:rsidRPr="00FA3A9B">
        <w:rPr>
          <w:rFonts w:ascii="Arial" w:hAnsi="Arial" w:cs="Arial"/>
          <w:b/>
          <w:sz w:val="20"/>
          <w:szCs w:val="20"/>
        </w:rPr>
        <w:t xml:space="preserve">I AGREE to the above extension </w:t>
      </w:r>
      <w:r w:rsidRPr="006945D0">
        <w:rPr>
          <w:rFonts w:ascii="Arial" w:hAnsi="Arial" w:cs="Arial"/>
          <w:b/>
          <w:sz w:val="20"/>
          <w:szCs w:val="20"/>
        </w:rPr>
        <w:t>request for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1AE6DE6" wp14:editId="2FEBC294">
                <wp:extent cx="651754" cy="233464"/>
                <wp:effectExtent l="0" t="0" r="15240" b="1460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925F3C4" w14:textId="77777777" w:rsidR="00705483" w:rsidRPr="00314848" w:rsidRDefault="00705483" w:rsidP="00705483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1AE6DE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1.3pt;height:1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" fillcolor="white [3201]" strokecolor="black [3213]" strokeweight="1pt">
                <v:textbox>
                  <w:txbxContent>
                    <w:p w14:paraId="6925F3C4" w14:textId="77777777" w:rsidR="00705483" w:rsidRPr="00314848" w:rsidRDefault="00705483" w:rsidP="00705483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ascii="Arial" w:hAnsi="Arial" w:cs="Arial"/>
          <w:b/>
          <w:sz w:val="20"/>
          <w:szCs w:val="20"/>
        </w:rPr>
        <w:t xml:space="preserve"> working days.</w:t>
      </w:r>
    </w:p>
    <w:p w14:paraId="5C3B26D0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644CD13A" w14:textId="61DF7A7A" w:rsidR="00705483" w:rsidRPr="00FA3A9B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vidence provided</w:t>
      </w:r>
      <w:r w:rsidRPr="00705483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1F01C113" wp14:editId="7A88F9F3">
                <wp:extent cx="651754" cy="233464"/>
                <wp:effectExtent l="0" t="0" r="15240" b="14605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FC84C80" w14:textId="77777777" w:rsidR="00705483" w:rsidRPr="00314848" w:rsidRDefault="00705483" w:rsidP="00705483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es/no</w:t>
                            </w:r>
                          </w:p>
                          <w:p w14:paraId="322B9F9F" w14:textId="77777777" w:rsidR="00705483" w:rsidRDefault="00705483" w:rsidP="007054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01C113" id="Text Box 5" o:spid="_x0000_s1027" type="#_x0000_t202" style="width:51.3pt;height:1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" fillcolor="white [3201]" strokecolor="black [3213]" strokeweight="1pt">
                <v:textbox>
                  <w:txbxContent>
                    <w:p w14:paraId="2FC84C80" w14:textId="77777777" w:rsidR="00705483" w:rsidRPr="00314848" w:rsidRDefault="00705483" w:rsidP="00705483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yes/no</w:t>
                      </w:r>
                    </w:p>
                    <w:p w14:paraId="322B9F9F" w14:textId="77777777" w:rsidR="00705483" w:rsidRDefault="00705483" w:rsidP="00705483"/>
                  </w:txbxContent>
                </v:textbox>
                <w10:anchorlock/>
              </v:shape>
            </w:pict>
          </mc:Fallback>
        </mc:AlternateContent>
      </w:r>
    </w:p>
    <w:p w14:paraId="72038BD6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14:paraId="0D1894EB" w14:textId="78DB6DB1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  <w:r w:rsidRPr="00FA3A9B">
        <w:rPr>
          <w:rFonts w:ascii="Arial" w:hAnsi="Arial" w:cs="Arial"/>
          <w:b/>
          <w:sz w:val="20"/>
          <w:szCs w:val="20"/>
          <w:u w:val="single"/>
        </w:rPr>
        <w:t>I DO NOT</w:t>
      </w:r>
      <w:r w:rsidRPr="00FA3A9B">
        <w:rPr>
          <w:rFonts w:ascii="Arial" w:hAnsi="Arial" w:cs="Arial"/>
          <w:b/>
          <w:sz w:val="20"/>
          <w:szCs w:val="20"/>
        </w:rPr>
        <w:t xml:space="preserve"> agree to the above extension</w:t>
      </w:r>
      <w:r>
        <w:rPr>
          <w:rFonts w:ascii="Arial" w:hAnsi="Arial" w:cs="Arial"/>
          <w:b/>
          <w:sz w:val="20"/>
          <w:szCs w:val="20"/>
        </w:rPr>
        <w:t xml:space="preserve">  </w:t>
      </w:r>
      <w:r w:rsidRPr="00FA3A9B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150C1684" wp14:editId="02175608">
                <wp:extent cx="651754" cy="233464"/>
                <wp:effectExtent l="0" t="0" r="15240" b="14605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ADB4463" w14:textId="77777777" w:rsidR="00705483" w:rsidRDefault="00705483" w:rsidP="007054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0C1684" id="Text Box 4" o:spid="_x0000_s1028" type="#_x0000_t202" style="width:51.3pt;height:1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" fillcolor="white [3201]" strokecolor="black [3213]" strokeweight="1pt">
                <v:textbox>
                  <w:txbxContent>
                    <w:p w14:paraId="6ADB4463" w14:textId="77777777" w:rsidR="00705483" w:rsidRDefault="00705483" w:rsidP="00705483"/>
                  </w:txbxContent>
                </v:textbox>
                <w10:anchorlock/>
              </v:shape>
            </w:pict>
          </mc:Fallback>
        </mc:AlternateContent>
      </w:r>
    </w:p>
    <w:p w14:paraId="0315BEBC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7442F115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4727BB13" w14:textId="035F031C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EW DEADLINE:   </w:t>
      </w: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6F06ED82" wp14:editId="74C76179">
                <wp:extent cx="2781867" cy="233045"/>
                <wp:effectExtent l="0" t="0" r="19050" b="1460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867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EC8AB43" w14:textId="77777777" w:rsidR="00705483" w:rsidRPr="002B5BE4" w:rsidRDefault="00705483" w:rsidP="00705483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dd/mm/</w:t>
                            </w:r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yy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6ED82" id="Text Box 7" o:spid="_x0000_s1029" type="#_x0000_t202" style="width:219.05pt;height:1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" fillcolor="white [3201]" strokecolor="black [3213]" strokeweight="1pt">
                <v:textbox>
                  <w:txbxContent>
                    <w:p w14:paraId="4EC8AB43" w14:textId="77777777" w:rsidR="00705483" w:rsidRPr="002B5BE4" w:rsidRDefault="00705483" w:rsidP="00705483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(dd/mm/</w:t>
                      </w:r>
                      <w:proofErr w:type="spellStart"/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yyyy</w:t>
                      </w:r>
                      <w:proofErr w:type="spellEnd"/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40AFD4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7EA62F61" w14:textId="77777777" w:rsid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sz w:val="20"/>
          <w:szCs w:val="20"/>
        </w:rPr>
      </w:pPr>
    </w:p>
    <w:p w14:paraId="45368D4A" w14:textId="73A332D5" w:rsidR="00705483" w:rsidRPr="00705483" w:rsidRDefault="00705483" w:rsidP="00550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color w:val="FFFFFF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ignature: </w:t>
      </w: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53782CA1" wp14:editId="137308E8">
                <wp:extent cx="2791691" cy="233045"/>
                <wp:effectExtent l="0" t="0" r="27940" b="14605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1691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6C3F226" w14:textId="77777777" w:rsidR="00705483" w:rsidRDefault="00705483" w:rsidP="007054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782CA1" id="Text Box 9" o:spid="_x0000_s1030" type="#_x0000_t202" style="width:219.8pt;height:1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" fillcolor="white [3201]" strokecolor="black [3213]" strokeweight="1pt">
                <v:textbox>
                  <w:txbxContent>
                    <w:p w14:paraId="26C3F226" w14:textId="77777777" w:rsidR="00705483" w:rsidRDefault="00705483" w:rsidP="00705483"/>
                  </w:txbxContent>
                </v:textbox>
                <w10:anchorlock/>
              </v:shape>
            </w:pict>
          </mc:Fallback>
        </mc:AlternateContent>
      </w:r>
      <w:r w:rsidRPr="00FA3A9B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Date:</w:t>
      </w:r>
      <w:r w:rsidRPr="006A2843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6625D1D9" wp14:editId="3FF9068D">
                <wp:extent cx="1170709" cy="233045"/>
                <wp:effectExtent l="0" t="0" r="10795" b="14605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709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CAB188F" w14:textId="77777777" w:rsidR="00705483" w:rsidRDefault="00705483" w:rsidP="00705483"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d/mm/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yy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25D1D9" id="Text Box 12" o:spid="_x0000_s1031" type="#_x0000_t202" style="width:92.2pt;height:1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" fillcolor="white [3201]" strokecolor="black [3213]" strokeweight="1pt">
                <v:textbox>
                  <w:txbxContent>
                    <w:p w14:paraId="3CAB188F" w14:textId="77777777" w:rsidR="00705483" w:rsidRDefault="00705483" w:rsidP="00705483"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dd/mm/</w:t>
                      </w:r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yyyy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sectPr w:rsidR="00705483" w:rsidRPr="00705483" w:rsidSect="005509DC">
      <w:footerReference w:type="default" r:id="rId12"/>
      <w:headerReference w:type="first" r:id="rId13"/>
      <w:footerReference w:type="first" r:id="rId14"/>
      <w:pgSz w:w="11906" w:h="16838"/>
      <w:pgMar w:top="720" w:right="1440" w:bottom="720" w:left="1440" w:header="709" w:footer="5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44BFF" w14:textId="77777777" w:rsidR="00BF694F" w:rsidRDefault="00BF694F" w:rsidP="006945D0">
      <w:r>
        <w:separator/>
      </w:r>
    </w:p>
  </w:endnote>
  <w:endnote w:type="continuationSeparator" w:id="0">
    <w:p w14:paraId="6651273A" w14:textId="77777777" w:rsidR="00BF694F" w:rsidRDefault="00BF694F" w:rsidP="006945D0">
      <w:r>
        <w:continuationSeparator/>
      </w:r>
    </w:p>
  </w:endnote>
  <w:endnote w:type="continuationNotice" w:id="1">
    <w:p w14:paraId="00939432" w14:textId="77777777" w:rsidR="00BF694F" w:rsidRDefault="00BF69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7E646" w14:textId="3D570371" w:rsidR="006945D0" w:rsidRPr="00705483" w:rsidRDefault="00C11FCD" w:rsidP="00705483">
    <w:pPr>
      <w:pStyle w:val="Footer"/>
      <w:tabs>
        <w:tab w:val="clear" w:pos="4513"/>
      </w:tabs>
      <w:rPr>
        <w:rFonts w:ascii="Arial" w:hAnsi="Arial" w:cs="Arial"/>
      </w:rPr>
    </w:pPr>
    <w:r w:rsidRPr="00705483">
      <w:rPr>
        <w:rFonts w:ascii="Arial" w:hAnsi="Arial" w:cs="Arial"/>
        <w:bCs/>
        <w:i/>
        <w:iCs/>
      </w:rPr>
      <w:t xml:space="preserve">RE1 </w:t>
    </w:r>
    <w:r w:rsidR="00335EFB" w:rsidRPr="00705483">
      <w:rPr>
        <w:rFonts w:ascii="Arial" w:hAnsi="Arial" w:cs="Arial"/>
        <w:bCs/>
        <w:i/>
        <w:iCs/>
      </w:rPr>
      <w:t>–</w:t>
    </w:r>
    <w:r w:rsidRPr="00705483">
      <w:rPr>
        <w:rFonts w:ascii="Arial" w:hAnsi="Arial" w:cs="Arial"/>
        <w:bCs/>
        <w:i/>
        <w:iCs/>
      </w:rPr>
      <w:t xml:space="preserve"> </w:t>
    </w:r>
    <w:r w:rsidR="00335EFB" w:rsidRPr="00705483">
      <w:rPr>
        <w:rFonts w:ascii="Arial" w:hAnsi="Arial" w:cs="Arial"/>
        <w:bCs/>
        <w:i/>
        <w:iCs/>
      </w:rPr>
      <w:t>August 2023</w:t>
    </w:r>
    <w:r w:rsidR="00705483" w:rsidRPr="00705483">
      <w:rPr>
        <w:rFonts w:ascii="Arial" w:hAnsi="Arial" w:cs="Arial"/>
        <w:bCs/>
        <w:i/>
        <w:iCs/>
      </w:rPr>
      <w:tab/>
    </w:r>
    <w:r w:rsidR="00705483" w:rsidRPr="00705483">
      <w:rPr>
        <w:rFonts w:ascii="Arial" w:hAnsi="Arial" w:cs="Arial"/>
      </w:rPr>
      <w:t xml:space="preserve">Page </w:t>
    </w:r>
    <w:r w:rsidR="00705483" w:rsidRPr="00705483">
      <w:rPr>
        <w:rFonts w:ascii="Arial" w:hAnsi="Arial" w:cs="Arial"/>
        <w:color w:val="2B579A"/>
        <w:shd w:val="clear" w:color="auto" w:fill="E6E6E6"/>
      </w:rPr>
      <w:fldChar w:fldCharType="begin"/>
    </w:r>
    <w:r w:rsidR="00705483" w:rsidRPr="00705483">
      <w:rPr>
        <w:rFonts w:ascii="Arial" w:hAnsi="Arial" w:cs="Arial"/>
      </w:rPr>
      <w:instrText xml:space="preserve"> PAGE </w:instrText>
    </w:r>
    <w:r w:rsidR="00705483" w:rsidRPr="00705483">
      <w:rPr>
        <w:rFonts w:ascii="Arial" w:hAnsi="Arial" w:cs="Arial"/>
        <w:color w:val="2B579A"/>
        <w:shd w:val="clear" w:color="auto" w:fill="E6E6E6"/>
      </w:rPr>
      <w:fldChar w:fldCharType="separate"/>
    </w:r>
    <w:r w:rsidR="00705483" w:rsidRPr="00705483">
      <w:rPr>
        <w:rFonts w:ascii="Arial" w:hAnsi="Arial" w:cs="Arial"/>
        <w:color w:val="2B579A"/>
        <w:shd w:val="clear" w:color="auto" w:fill="E6E6E6"/>
      </w:rPr>
      <w:t>1</w:t>
    </w:r>
    <w:r w:rsidR="00705483" w:rsidRPr="00705483">
      <w:rPr>
        <w:rFonts w:ascii="Arial" w:hAnsi="Arial" w:cs="Arial"/>
        <w:color w:val="2B579A"/>
        <w:shd w:val="clear" w:color="auto" w:fill="E6E6E6"/>
      </w:rPr>
      <w:fldChar w:fldCharType="end"/>
    </w:r>
    <w:r w:rsidR="00705483" w:rsidRPr="00705483">
      <w:rPr>
        <w:rFonts w:ascii="Arial" w:hAnsi="Arial" w:cs="Arial"/>
      </w:rPr>
      <w:t xml:space="preserve"> of </w:t>
    </w:r>
    <w:r w:rsidR="00705483" w:rsidRPr="00705483">
      <w:rPr>
        <w:rFonts w:ascii="Arial" w:hAnsi="Arial" w:cs="Arial"/>
        <w:color w:val="2B579A"/>
        <w:shd w:val="clear" w:color="auto" w:fill="E6E6E6"/>
      </w:rPr>
      <w:fldChar w:fldCharType="begin"/>
    </w:r>
    <w:r w:rsidR="00705483" w:rsidRPr="00705483">
      <w:rPr>
        <w:rFonts w:ascii="Arial" w:hAnsi="Arial" w:cs="Arial"/>
      </w:rPr>
      <w:instrText xml:space="preserve"> NUMPAGES  </w:instrText>
    </w:r>
    <w:r w:rsidR="00705483" w:rsidRPr="00705483">
      <w:rPr>
        <w:rFonts w:ascii="Arial" w:hAnsi="Arial" w:cs="Arial"/>
        <w:color w:val="2B579A"/>
        <w:shd w:val="clear" w:color="auto" w:fill="E6E6E6"/>
      </w:rPr>
      <w:fldChar w:fldCharType="separate"/>
    </w:r>
    <w:r w:rsidR="00705483" w:rsidRPr="00705483">
      <w:rPr>
        <w:rFonts w:ascii="Arial" w:hAnsi="Arial" w:cs="Arial"/>
        <w:color w:val="2B579A"/>
        <w:shd w:val="clear" w:color="auto" w:fill="E6E6E6"/>
      </w:rPr>
      <w:t>31</w:t>
    </w:r>
    <w:r w:rsidR="00705483" w:rsidRPr="00705483">
      <w:rPr>
        <w:rFonts w:ascii="Arial" w:hAnsi="Arial" w:cs="Arial"/>
        <w:color w:val="2B579A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9262" w14:textId="4E2BE3B6" w:rsidR="00705483" w:rsidRPr="00705483" w:rsidRDefault="00705483" w:rsidP="00705483">
    <w:pPr>
      <w:pStyle w:val="Footer"/>
      <w:tabs>
        <w:tab w:val="clear" w:pos="4513"/>
      </w:tabs>
      <w:rPr>
        <w:rFonts w:ascii="Arial" w:hAnsi="Arial" w:cs="Arial"/>
      </w:rPr>
    </w:pPr>
    <w:r w:rsidRPr="00705483">
      <w:rPr>
        <w:rFonts w:ascii="Arial" w:hAnsi="Arial" w:cs="Arial"/>
        <w:bCs/>
        <w:i/>
        <w:iCs/>
      </w:rPr>
      <w:t>RE1 – August 2023</w:t>
    </w:r>
    <w:r w:rsidRPr="00705483">
      <w:rPr>
        <w:rFonts w:ascii="Arial" w:hAnsi="Arial" w:cs="Arial"/>
        <w:bCs/>
        <w:i/>
        <w:iCs/>
      </w:rPr>
      <w:tab/>
    </w:r>
    <w:r w:rsidRPr="00705483">
      <w:rPr>
        <w:rFonts w:ascii="Arial" w:hAnsi="Arial" w:cs="Arial"/>
      </w:rPr>
      <w:t xml:space="preserve">Page </w:t>
    </w:r>
    <w:r w:rsidRPr="00705483">
      <w:rPr>
        <w:rFonts w:ascii="Arial" w:hAnsi="Arial" w:cs="Arial"/>
        <w:color w:val="2B579A"/>
        <w:shd w:val="clear" w:color="auto" w:fill="E6E6E6"/>
      </w:rPr>
      <w:fldChar w:fldCharType="begin"/>
    </w:r>
    <w:r w:rsidRPr="00705483">
      <w:rPr>
        <w:rFonts w:ascii="Arial" w:hAnsi="Arial" w:cs="Arial"/>
      </w:rPr>
      <w:instrText xml:space="preserve"> PAGE </w:instrText>
    </w:r>
    <w:r w:rsidRPr="00705483">
      <w:rPr>
        <w:rFonts w:ascii="Arial" w:hAnsi="Arial" w:cs="Arial"/>
        <w:color w:val="2B579A"/>
        <w:shd w:val="clear" w:color="auto" w:fill="E6E6E6"/>
      </w:rPr>
      <w:fldChar w:fldCharType="separate"/>
    </w:r>
    <w:r>
      <w:rPr>
        <w:rFonts w:cs="Arial"/>
        <w:color w:val="2B579A"/>
        <w:shd w:val="clear" w:color="auto" w:fill="E6E6E6"/>
      </w:rPr>
      <w:t>2</w:t>
    </w:r>
    <w:r w:rsidRPr="00705483">
      <w:rPr>
        <w:rFonts w:ascii="Arial" w:hAnsi="Arial" w:cs="Arial"/>
        <w:color w:val="2B579A"/>
        <w:shd w:val="clear" w:color="auto" w:fill="E6E6E6"/>
      </w:rPr>
      <w:fldChar w:fldCharType="end"/>
    </w:r>
    <w:r w:rsidRPr="00705483">
      <w:rPr>
        <w:rFonts w:ascii="Arial" w:hAnsi="Arial" w:cs="Arial"/>
      </w:rPr>
      <w:t xml:space="preserve"> of </w:t>
    </w:r>
    <w:r w:rsidRPr="00705483">
      <w:rPr>
        <w:rFonts w:ascii="Arial" w:hAnsi="Arial" w:cs="Arial"/>
        <w:color w:val="2B579A"/>
        <w:shd w:val="clear" w:color="auto" w:fill="E6E6E6"/>
      </w:rPr>
      <w:fldChar w:fldCharType="begin"/>
    </w:r>
    <w:r w:rsidRPr="00705483">
      <w:rPr>
        <w:rFonts w:ascii="Arial" w:hAnsi="Arial" w:cs="Arial"/>
      </w:rPr>
      <w:instrText xml:space="preserve"> NUMPAGES  </w:instrText>
    </w:r>
    <w:r w:rsidRPr="00705483">
      <w:rPr>
        <w:rFonts w:ascii="Arial" w:hAnsi="Arial" w:cs="Arial"/>
        <w:color w:val="2B579A"/>
        <w:shd w:val="clear" w:color="auto" w:fill="E6E6E6"/>
      </w:rPr>
      <w:fldChar w:fldCharType="separate"/>
    </w:r>
    <w:r>
      <w:rPr>
        <w:rFonts w:cs="Arial"/>
        <w:color w:val="2B579A"/>
        <w:shd w:val="clear" w:color="auto" w:fill="E6E6E6"/>
      </w:rPr>
      <w:t>2</w:t>
    </w:r>
    <w:r w:rsidRPr="00705483">
      <w:rPr>
        <w:rFonts w:ascii="Arial" w:hAnsi="Arial" w:cs="Arial"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2A31F" w14:textId="77777777" w:rsidR="00BF694F" w:rsidRDefault="00BF694F" w:rsidP="006945D0">
      <w:r>
        <w:separator/>
      </w:r>
    </w:p>
  </w:footnote>
  <w:footnote w:type="continuationSeparator" w:id="0">
    <w:p w14:paraId="576A1EB0" w14:textId="77777777" w:rsidR="00BF694F" w:rsidRDefault="00BF694F" w:rsidP="006945D0">
      <w:r>
        <w:continuationSeparator/>
      </w:r>
    </w:p>
  </w:footnote>
  <w:footnote w:type="continuationNotice" w:id="1">
    <w:p w14:paraId="26FBEB1B" w14:textId="77777777" w:rsidR="00BF694F" w:rsidRDefault="00BF69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7724E" w14:textId="77777777" w:rsidR="00705483" w:rsidRDefault="00705483" w:rsidP="00705483">
    <w:pPr>
      <w:pStyle w:val="Footer"/>
    </w:pPr>
    <w:r>
      <w:tab/>
    </w:r>
    <w:r>
      <w:tab/>
    </w:r>
    <w:r>
      <w:rPr>
        <w:noProof/>
      </w:rPr>
      <w:drawing>
        <wp:inline distT="0" distB="0" distL="0" distR="0" wp14:anchorId="0918F082" wp14:editId="570149A4">
          <wp:extent cx="2306955" cy="699655"/>
          <wp:effectExtent l="0" t="0" r="0" b="5715"/>
          <wp:docPr id="6" name="Picture 6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6871" cy="7026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FB8144" w14:textId="77777777" w:rsidR="00CE6486" w:rsidRDefault="00CE6486" w:rsidP="00705483">
    <w:pPr>
      <w:pStyle w:val="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C7E3C"/>
    <w:multiLevelType w:val="hybridMultilevel"/>
    <w:tmpl w:val="24902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976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DUzNjExtDS2sDRR0lEKTi0uzszPAymwrAUA084LFSwAAAA="/>
  </w:docVars>
  <w:rsids>
    <w:rsidRoot w:val="00BE6402"/>
    <w:rsid w:val="000F6CBF"/>
    <w:rsid w:val="001206C8"/>
    <w:rsid w:val="00150BA6"/>
    <w:rsid w:val="00151473"/>
    <w:rsid w:val="001668AC"/>
    <w:rsid w:val="00197D42"/>
    <w:rsid w:val="001D586B"/>
    <w:rsid w:val="0020460D"/>
    <w:rsid w:val="00227EF6"/>
    <w:rsid w:val="00257ADE"/>
    <w:rsid w:val="0029341E"/>
    <w:rsid w:val="002B5BE4"/>
    <w:rsid w:val="002C1AC2"/>
    <w:rsid w:val="002C3BF2"/>
    <w:rsid w:val="002D1C61"/>
    <w:rsid w:val="002E5EE6"/>
    <w:rsid w:val="00314848"/>
    <w:rsid w:val="00335EFB"/>
    <w:rsid w:val="003E5046"/>
    <w:rsid w:val="004A0050"/>
    <w:rsid w:val="004A682E"/>
    <w:rsid w:val="00544034"/>
    <w:rsid w:val="005509DC"/>
    <w:rsid w:val="005C2E59"/>
    <w:rsid w:val="005E4DAB"/>
    <w:rsid w:val="006945D0"/>
    <w:rsid w:val="006B07BD"/>
    <w:rsid w:val="00705483"/>
    <w:rsid w:val="00711CE2"/>
    <w:rsid w:val="00795828"/>
    <w:rsid w:val="007961BD"/>
    <w:rsid w:val="007B5696"/>
    <w:rsid w:val="0081381C"/>
    <w:rsid w:val="009E5E93"/>
    <w:rsid w:val="00A56AE0"/>
    <w:rsid w:val="00BA15B4"/>
    <w:rsid w:val="00BC6ABF"/>
    <w:rsid w:val="00BE6402"/>
    <w:rsid w:val="00BF694F"/>
    <w:rsid w:val="00C11FCD"/>
    <w:rsid w:val="00C852D7"/>
    <w:rsid w:val="00CE6486"/>
    <w:rsid w:val="00DD541C"/>
    <w:rsid w:val="00E60383"/>
    <w:rsid w:val="00EB1915"/>
    <w:rsid w:val="00F3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A461C"/>
  <w15:docId w15:val="{7CC366AB-3194-411D-B646-D1FD28804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E6402"/>
    <w:pPr>
      <w:spacing w:after="0" w:line="240" w:lineRule="auto"/>
    </w:pPr>
  </w:style>
  <w:style w:type="table" w:styleId="TableGrid">
    <w:name w:val="Table Grid"/>
    <w:basedOn w:val="TableNormal"/>
    <w:uiPriority w:val="39"/>
    <w:rsid w:val="00BE6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6402"/>
    <w:pPr>
      <w:ind w:left="720"/>
    </w:pPr>
    <w:rPr>
      <w:rFonts w:ascii="Arial" w:hAnsi="Arial" w:cs="Aria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4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473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B5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6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69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69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945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5D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45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5D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45D0"/>
    <w:rPr>
      <w:color w:val="0563C1"/>
      <w:u w:val="single"/>
    </w:rPr>
  </w:style>
  <w:style w:type="character" w:customStyle="1" w:styleId="s2">
    <w:name w:val="s2"/>
    <w:basedOn w:val="DefaultParagraphFont"/>
    <w:rsid w:val="006945D0"/>
  </w:style>
  <w:style w:type="character" w:customStyle="1" w:styleId="s3">
    <w:name w:val="s3"/>
    <w:basedOn w:val="DefaultParagraphFont"/>
    <w:rsid w:val="006945D0"/>
  </w:style>
  <w:style w:type="character" w:styleId="UnresolvedMention">
    <w:name w:val="Unresolved Mention"/>
    <w:basedOn w:val="DefaultParagraphFont"/>
    <w:uiPriority w:val="99"/>
    <w:semiHidden/>
    <w:unhideWhenUsed/>
    <w:rsid w:val="007961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1BD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05483"/>
    <w:pPr>
      <w:spacing w:line="360" w:lineRule="auto"/>
      <w:contextualSpacing/>
    </w:pPr>
    <w:rPr>
      <w:rFonts w:ascii="Arial" w:eastAsiaTheme="majorEastAsia" w:hAnsi="Arial" w:cstheme="majorBidi"/>
      <w:b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5483"/>
    <w:rPr>
      <w:rFonts w:ascii="Arial" w:eastAsiaTheme="majorEastAsia" w:hAnsi="Arial" w:cstheme="majorBidi"/>
      <w:b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aff.napier.ac.uk/services/dlte/Regulations/Pages/Regulations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inburgh Napier Word document" ma:contentTypeID="0x0101004BFA728FF20B7540AEA5BB5A7DB5AE6A00FF9785A8CB1891418C89E068699A77E7" ma:contentTypeVersion="64" ma:contentTypeDescription="Create a Word document" ma:contentTypeScope="" ma:versionID="40d8bac8c97a44377ec65f94ec0e9975">
  <xsd:schema xmlns:xsd="http://www.w3.org/2001/XMLSchema" xmlns:xs="http://www.w3.org/2001/XMLSchema" xmlns:p="http://schemas.microsoft.com/office/2006/metadata/properties" xmlns:ns2="bb28dcf0-6583-49ba-818a-f06c35ca2650" targetNamespace="http://schemas.microsoft.com/office/2006/metadata/properties" ma:root="true" ma:fieldsID="1005d030a673b25ba5266622a29f4a61" ns2:_="">
    <xsd:import namespace="bb28dcf0-6583-49ba-818a-f06c35ca2650"/>
    <xsd:element name="properties">
      <xsd:complexType>
        <xsd:sequence>
          <xsd:element name="documentManagement">
            <xsd:complexType>
              <xsd:all>
                <xsd:element ref="ns2:Document_x0020_Description"/>
                <xsd:element ref="ns2:Document_x0020_Keyword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8dcf0-6583-49ba-818a-f06c35ca2650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8" ma:displayName="Document Description" ma:internalName="Document_x0020_Description" ma:readOnly="false">
      <xsd:simpleType>
        <xsd:restriction base="dms:Note">
          <xsd:maxLength value="255"/>
        </xsd:restriction>
      </xsd:simpleType>
    </xsd:element>
    <xsd:element name="Document_x0020_Keywords" ma:index="9" ma:displayName="Document Keywords" ma:internalName="Document_x0020_Keyword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escription xmlns="bb28dcf0-6583-49ba-818a-f06c35ca2650">Request for an Extension to an Assessed Coursework Deadline (RE1)</Document_x0020_Description>
    <Document_x0020_Keywords xmlns="bb28dcf0-6583-49ba-818a-f06c35ca2650">Extension form request extenuating circumstances deferral</Document_x0020_Keyword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2D1D08-DAD2-4E7B-8B86-0EC8BFC66D3E}"/>
</file>

<file path=customXml/itemProps2.xml><?xml version="1.0" encoding="utf-8"?>
<ds:datastoreItem xmlns:ds="http://schemas.openxmlformats.org/officeDocument/2006/customXml" ds:itemID="{8E286FB0-9C91-4A22-9B8E-906A3A0AB4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A5C243-4302-432D-A840-606C3CCFC1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9E4858-55A2-4927-BF62-1D5AF193CC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92</Characters>
  <Application>Microsoft Office Word</Application>
  <DocSecurity>0</DocSecurity>
  <Lines>2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n Extension to an Assessed Coursework Deadline (RE1) 2022-23</dc:title>
  <dc:creator>Nairn, Sharon (Staff)</dc:creator>
  <cp:lastModifiedBy>Satur, Adam</cp:lastModifiedBy>
  <cp:revision>2</cp:revision>
  <dcterms:created xsi:type="dcterms:W3CDTF">2023-07-31T09:49:00Z</dcterms:created>
  <dcterms:modified xsi:type="dcterms:W3CDTF">2023-07-3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A728FF20B7540AEA5BB5A7DB5AE6A00FF9785A8CB1891418C89E068699A77E7</vt:lpwstr>
  </property>
</Properties>
</file>